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  <w:r>
        <w:t xml:space="preserve"> </w:t>
      </w:r>
      <w:r>
        <w:t xml:space="preserve">Is</w:t>
      </w:r>
      <w:r>
        <w:t xml:space="preserve"> </w:t>
      </w:r>
      <w:r>
        <w:t xml:space="preserve">Baz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bookmarkStart w:id="20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we do a simple include:</w:t>
      </w:r>
    </w:p>
    <w:p>
      <w:pPr>
        <w:pStyle w:val="BodyText"/>
      </w:pPr>
      <w:r>
        <w:t xml:space="preserve">Text before a section in simple include.</w:t>
      </w:r>
    </w:p>
    <w:bookmarkEnd w:id="20"/>
    <w:bookmarkStart w:id="21" w:name="section-in-simple-include"/>
    <w:p>
      <w:pPr>
        <w:pStyle w:val="Heading1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BodyText"/>
      </w:pPr>
      <w:r>
        <w:t xml:space="preserve">Text before section in recursive include.</w:t>
      </w:r>
    </w:p>
    <w:bookmarkEnd w:id="21"/>
    <w:bookmarkStart w:id="25" w:name="section-in-recursive-include"/>
    <w:p>
      <w:pPr>
        <w:pStyle w:val="Heading1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24" w:name="subsection-in-recursive-include"/>
    <w:p>
      <w:pPr>
        <w:pStyle w:val="Heading2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BodyText"/>
      </w:pPr>
      <w:r>
        <w:t xml:space="preserve">Text after recursive include. Here is a pound sign (£), a euro sign (€),</w:t>
      </w:r>
      <w:r>
        <w:t xml:space="preserve"> </w:t>
      </w:r>
      <w:r>
        <w:t xml:space="preserve">and three letters with accents: ëóû.</w:t>
      </w:r>
    </w:p>
    <w:bookmarkEnd w:id="24"/>
    <w:bookmarkEnd w:id="25"/>
    <w:bookmarkStart w:id="27" w:name="second-section-in-simple-include"/>
    <w:p>
      <w:pPr>
        <w:pStyle w:val="Heading1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BodyText"/>
      </w:pPr>
      <w:r>
        <w:t xml:space="preserve">Text after simple include.</w:t>
      </w:r>
    </w:p>
    <w:bookmarkStart w:id="26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26"/>
    <w:bookmarkEnd w:id="27"/>
    <w:bookmarkStart w:id="28" w:name="this-is-a-second-section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8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Is Baz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3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 Is Baz</dc:title>
  <dc:creator>The Author</dc:creator>
  <dc:language>en-GB</dc:language>
  <dc:subject>Version: 3662361-dirty, Sun Apr 11 16:01:37 2021 +0200</dc:subject>
  <cp:keywords/>
  <dcterms:created xsi:type="dcterms:W3CDTF">2021-04-11T15:58:46Z</dcterms:created>
  <dcterms:modified xsi:type="dcterms:W3CDTF">2021-04-11T15:5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ate">
    <vt:lpwstr>23 February 2019</vt:lpwstr>
  </property>
  <property fmtid="{D5CDD505-2E9C-101B-9397-08002B2CF9AE}" pid="9" name="docversion">
    <vt:lpwstr>3662361-dirty, Sun Apr 11 16:01:37 2021 +0200</vt:lpwstr>
  </property>
  <property fmtid="{D5CDD505-2E9C-101B-9397-08002B2CF9AE}" pid="10" name="short_title">
    <vt:lpwstr>The Title Is Baz</vt:lpwstr>
  </property>
</Properties>
</file>